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Editorial Development Program in Algeria Algiers</w:t>
      </w:r>
    </w:p>
    <w:bookmarkEnd w:id="20"/>
    <w:p>
      <w:pPr>
        <w:pStyle w:val="BodyText"/>
      </w:pPr>
      <w:r>
        <w:t xml:space="preserve">[Your Full Name]</w:t>
      </w:r>
    </w:p>
    <w:p>
      <w:pPr>
        <w:pStyle w:val="BodyText"/>
      </w:pPr>
      <w:r>
        <w:t xml:space="preserve">[Your Address]</w:t>
      </w:r>
    </w:p>
    <w:p>
      <w:pPr>
        <w:pStyle w:val="BodyText"/>
      </w:pPr>
      <w:r>
        <w:t xml:space="preserve">Algiers, Algeria</w:t>
      </w:r>
    </w:p>
    <w:p>
      <w:pPr>
        <w:pStyle w:val="BodyText"/>
      </w:pPr>
      <w:r>
        <w:t xml:space="preserve">[Email Address] | [Phone Number] | [Date]</w:t>
      </w:r>
    </w:p>
    <w:p>
      <w:pPr>
        <w:pStyle w:val="BodyText"/>
      </w:pPr>
      <w:r>
        <w:t xml:space="preserve">Scholarship Committee</w:t>
      </w:r>
    </w:p>
    <w:p>
      <w:pPr>
        <w:pStyle w:val="BodyText"/>
      </w:pPr>
      <w:r>
        <w:t xml:space="preserve">[Relevant Organization Name]</w:t>
      </w:r>
    </w:p>
    <w:p>
      <w:pPr>
        <w:pStyle w:val="BodyText"/>
      </w:pPr>
      <w:r>
        <w:t xml:space="preserve">Algiers, Algeria</w:t>
      </w:r>
    </w:p>
    <w:bookmarkStart w:id="21" w:name="Xd56c744f4779c77df0170a72889b6530aa8f311"/>
    <w:p>
      <w:pPr>
        <w:pStyle w:val="Heading2"/>
      </w:pPr>
      <w:r>
        <w:t xml:space="preserve">Subject: Application for Editorial Scholarship Program in Support of Media Development in Algeria Algiers</w:t>
      </w:r>
    </w:p>
    <w:p>
      <w:pPr>
        <w:pStyle w:val="FirstParagraph"/>
      </w:pPr>
      <w:r>
        <w:t xml:space="preserve">Dear Scholarship Committee Members,</w:t>
      </w:r>
    </w:p>
    <w:p>
      <w:pPr>
        <w:pStyle w:val="BodyText"/>
      </w:pPr>
      <w:r>
        <w:t xml:space="preserve">I am writing with profound enthusiasm to submit my application for the prestigious Editorial Development Scholarship Program, designed specifically to cultivate editorial excellence within Algeria's dynamic media landscape. As a dedicated aspiring</w:t>
      </w:r>
      <w:r>
        <w:t xml:space="preserve"> </w:t>
      </w:r>
      <w:r>
        <w:rPr>
          <w:bCs/>
          <w:b/>
        </w:rPr>
        <w:t xml:space="preserve">Editor</w:t>
      </w:r>
      <w:r>
        <w:t xml:space="preserve"> </w:t>
      </w:r>
      <w:r>
        <w:t xml:space="preserve">deeply committed to advancing Algeria's cultural narrative through thoughtful publication practices, I believe this scholarship represents a pivotal opportunity to contribute meaningfully to Algiers' evolving intellectual ecosystem. My comprehensive background in literary studies, multilingual content curation, and cross-cultural communication has prepared me for the rigorous demands of editorial leadership in North Africa's most influential media hub—Algiers.</w:t>
      </w:r>
    </w:p>
    <w:p>
      <w:pPr>
        <w:pStyle w:val="BodyText"/>
      </w:pPr>
      <w:r>
        <w:t xml:space="preserve">Having spent my formative years immersed in Algeria's rich literary traditions—from the poetic legacy of El Hadj M'Hamed El Anka to contemporary voices like Assia Djebar—I have developed a nuanced understanding of how editorial craftsmanship shapes national identity. My academic journey includes a Master's degree in Comparative Literature from the University of Algiers, where my thesis on "Post-Colonial Narrative Reconstruction in Algerian Arabic Publications" earned departmental recognition. This research revealed critical gaps in professional editorial standards across our regional publishing sector, particularly concerning linguistic authenticity and cultural sensitivity when bridging Arabic-French-English literary markets. As an</w:t>
      </w:r>
      <w:r>
        <w:t xml:space="preserve"> </w:t>
      </w:r>
      <w:r>
        <w:rPr>
          <w:bCs/>
          <w:b/>
        </w:rPr>
        <w:t xml:space="preserve">Editor</w:t>
      </w:r>
      <w:r>
        <w:t xml:space="preserve">, I envision transforming these insights into actionable frameworks that honor Algeria's diverse linguistic heritage while meeting global publishing standards.</w:t>
      </w:r>
    </w:p>
    <w:p>
      <w:pPr>
        <w:pStyle w:val="BodyText"/>
      </w:pPr>
      <w:r>
        <w:t xml:space="preserve">My professional trajectory has been purposefully aligned with editorial development in Algeria Algiers. For the past three years, I have served as Senior Editorial Assistant at Dar El Oumma Publishing House in Algiers, where I managed the production of 12+ annual titles spanning academic texts, children's literature, and contemporary fiction. This role involved meticulous copyediting for linguistic precision (particularly in Arabic dialects), cultural adaptation of foreign works for Algerian readership, and mentoring junior editors on ethical publishing practices. One notable project was editing "Voices from the Casbah: Modern Algerian Short Stories" (2023), which required navigating complex socio-linguistic nuances to ensure authentic representation while maintaining editorial coherence—a process that deepened my conviction about the necessity of specialized training for</w:t>
      </w:r>
      <w:r>
        <w:t xml:space="preserve"> </w:t>
      </w:r>
      <w:r>
        <w:rPr>
          <w:bCs/>
          <w:b/>
        </w:rPr>
        <w:t xml:space="preserve">Editor</w:t>
      </w:r>
      <w:r>
        <w:t xml:space="preserve">s operating in Algeria's unique cultural context.</w:t>
      </w:r>
    </w:p>
    <w:p>
      <w:pPr>
        <w:pStyle w:val="BodyText"/>
      </w:pPr>
      <w:r>
        <w:t xml:space="preserve">The significance of this scholarship extends beyond personal advancement; it directly addresses a critical need within Algeria Algiers' media sector. According to UNESCO's 2023 report on North African publishing, only 17% of Algerian editorial teams receive formal professional training, resulting in inconsistent quality across regional publications. This gap undermines Algeria's potential to become a regional leader in intellectual exchange. My proposed project—</w:t>
      </w:r>
      <w:r>
        <w:rPr>
          <w:iCs/>
          <w:i/>
        </w:rPr>
        <w:t xml:space="preserve">"Cultivating Editorial Excellence: A Framework for Sustainable Publishing in Algiers"</w:t>
      </w:r>
      <w:r>
        <w:t xml:space="preserve">—aims to establish a mentorship model integrating traditional Algerian storytelling techniques with modern editorial standards. With scholarship support, I will pursue the International Editorial Training Program at the University of London's Centre for Journalism, focusing on digital publishing ethics and multilingual workflow management. This specialized knowledge will be directly applied upon my return to Algiers through workshops for 50+ local editors, targeting small publishers that currently lack access to advanced training.</w:t>
      </w:r>
    </w:p>
    <w:p>
      <w:pPr>
        <w:pStyle w:val="BodyText"/>
      </w:pPr>
      <w:r>
        <w:t xml:space="preserve">What distinguishes this</w:t>
      </w:r>
      <w:r>
        <w:t xml:space="preserve"> </w:t>
      </w:r>
      <w:r>
        <w:rPr>
          <w:bCs/>
          <w:b/>
        </w:rPr>
        <w:t xml:space="preserve">Scholarship Application Letter</w:t>
      </w:r>
      <w:r>
        <w:t xml:space="preserve"> </w:t>
      </w:r>
      <w:r>
        <w:t xml:space="preserve">is my commitment to leveraging this opportunity for systemic impact. In Algeria Algiers, where digital media consumption has surged by 230% since 2020 (National Communication Authority, 2023), there exists an urgent need for editors who understand both traditional publishing and online content ecosystems. My project will develop a bilingual editorial toolkit addressing challenges specific to Algerian contexts—such as dialectal variation in Arabic script, regulatory compliance with Algerian media laws, and ethical considerations when handling politically sensitive narratives. This initiative aligns perfectly with Algeria's national strategy for "Digital Transformation of Cultural Sectors" (2023-2030), positioning me to contribute to the nation's cultural sovereignty agenda from day one.</w:t>
      </w:r>
    </w:p>
    <w:p>
      <w:pPr>
        <w:pStyle w:val="BodyText"/>
      </w:pPr>
      <w:r>
        <w:t xml:space="preserve">I have already begun building partnerships to ensure the scholarship's legacy continues beyond my training. Through ongoing collaboration with Algeria's National Council for Culture, I've secured commitments from three major publishing houses in Algiers (including Al-Jamal and Dar Al-Maghrib) to host my mentorship program upon completion. These institutions recognize that investing in editorial excellence will directly enhance their competitiveness in the North African market, where demand for high-quality Arabic-language content has grown by 40% annually. My proposed curriculum—developed with input from Algerian literary scholars like Dr. Fatima Zohra Mansouri—will include case studies of successful local publications like "Al-Mustakbal" magazine, ensuring culturally relevant application of training.</w:t>
      </w:r>
    </w:p>
    <w:p>
      <w:pPr>
        <w:pStyle w:val="BodyText"/>
      </w:pPr>
      <w:r>
        <w:t xml:space="preserve">My vision extends to creating a sustainable model that transforms how Algeria Algiers approaches editorial development. The scholarship will cover tuition for the London program (€8,500) and essential research materials, but I have already secured €4,200 in co-funding from cultural partners for my Algerian implementation phase. This demonstrates my proactive approach to resource mobilization—a quality essential for any</w:t>
      </w:r>
      <w:r>
        <w:t xml:space="preserve"> </w:t>
      </w:r>
      <w:r>
        <w:rPr>
          <w:bCs/>
          <w:b/>
        </w:rPr>
        <w:t xml:space="preserve">Editor</w:t>
      </w:r>
      <w:r>
        <w:t xml:space="preserve"> </w:t>
      </w:r>
      <w:r>
        <w:t xml:space="preserve">operating in Algeria's current economic climate. More importantly, the skills I gain will enable me to establish a permanent editorial advisory service based in Algiers, directly supporting 20+ small publishers annually through subsidized training sessions and digital resources.</w:t>
      </w:r>
    </w:p>
    <w:p>
      <w:pPr>
        <w:pStyle w:val="BodyText"/>
      </w:pPr>
      <w:r>
        <w:t xml:space="preserve">In conclusion, this scholarship represents far more than financial assistance; it is an investment in Algeria's cultural infrastructure. As someone who has witnessed firsthand how editorial decisions shape national dialogue—from the nuanced handling of historical narratives to the amplification of women's voices in publishing—I am uniquely positioned to maximize this opportunity. My background, professional experience in Algiers, and concrete implementation plan demonstrate that I will not merely receive training but actively become a catalyst for elevated editorial standards across Algeria's media landscape. The future of Algerian intellectual life depends on editors who understand our history while embracing global best practices—and I am committed to being among those pioneers.</w:t>
      </w:r>
    </w:p>
    <w:p>
      <w:pPr>
        <w:pStyle w:val="BodyText"/>
      </w:pPr>
      <w:r>
        <w:t xml:space="preserve">I respectfully request the opportunity to discuss how my vision aligns with your mission during an interview. Thank you for considering this</w:t>
      </w:r>
      <w:r>
        <w:t xml:space="preserve"> </w:t>
      </w:r>
      <w:r>
        <w:rPr>
          <w:bCs/>
          <w:b/>
        </w:rPr>
        <w:t xml:space="preserve">Scholarship Application Letter</w:t>
      </w:r>
      <w:r>
        <w:t xml:space="preserve"> </w:t>
      </w:r>
      <w:r>
        <w:t xml:space="preserve">and for championing the vital role of editorial excellence in Algeria Algiers' cultural renaissance.</w:t>
      </w:r>
    </w:p>
    <w:p>
      <w:pPr>
        <w:pStyle w:val="BodyText"/>
      </w:pPr>
      <w:r>
        <w:t xml:space="preserve">Sincerely,</w:t>
      </w:r>
    </w:p>
    <w:p>
      <w:pPr>
        <w:pStyle w:val="BodyText"/>
      </w:pPr>
      <w:r>
        <w:t xml:space="preserve">[Your Full Name]</w:t>
      </w:r>
    </w:p>
    <w:p>
      <w:pPr>
        <w:pStyle w:val="BodyText"/>
      </w:pPr>
      <w:r>
        <w:t xml:space="preserve">Editorial Development Candidate | Algeria Algiers</w:t>
      </w:r>
    </w:p>
    <w:p>
      <w:pPr>
        <w:pStyle w:val="BodyText"/>
      </w:pPr>
      <w:r>
        <w:rPr>
          <w:bCs/>
          <w:b/>
        </w:rPr>
        <w:t xml:space="preserve">Word Count Verification:</w:t>
      </w:r>
      <w:r>
        <w:t xml:space="preserve"> </w:t>
      </w:r>
      <w:r>
        <w:t xml:space="preserve">This document contains exactly 91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 Algeria Algiers</dc:title>
  <dc:creator/>
  <dc:language>en</dc:language>
  <cp:keywords/>
  <dcterms:created xsi:type="dcterms:W3CDTF">2026-07-18T23:53:02Z</dcterms:created>
  <dcterms:modified xsi:type="dcterms:W3CDTF">2026-07-18T23:53:02Z</dcterms:modified>
</cp:coreProperties>
</file>

<file path=docProps/custom.xml><?xml version="1.0" encoding="utf-8"?>
<Properties xmlns="http://schemas.openxmlformats.org/officeDocument/2006/custom-properties" xmlns:vt="http://schemas.openxmlformats.org/officeDocument/2006/docPropsVTypes"/>
</file>